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ส.ค.</w:t>
      </w:r>
      <w:r>
        <w:t xml:space="preserve"> </w:t>
      </w:r>
      <w:r>
        <w:t xml:space="preserve">2022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าสินี) ทำไมเป็นอย่างนั้นล่ะได้ยินครูนะ คราวที่แล้วนะคะ เราพูดถึงในเรื่องของเหมือนล่ามไม่ได้ยินเลย อ๋อ ค่ะ คราวที่แล้วเราพูดถึงเรื่อง list นะ liแล้วเราก็ทำข้อสอบไปแล้วนะคะ เรื่องลิสต์ได้ไหมคะ ได้ยินไหมคะ ยังไม่ได้ยิ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โครงสร้างข้อมูลอัลกอริทึม วันที่ 9 ส.ค. 2022 ปลา</dc:title>
  <dc:creator/>
  <cp:keywords/>
  <dcterms:created xsi:type="dcterms:W3CDTF">2022-08-26T02:39:47Z</dcterms:created>
  <dcterms:modified xsi:type="dcterms:W3CDTF">2022-08-26T02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สิงหาคม 2565 เวลา 09.00 น.</vt:lpwstr>
  </property>
  <property fmtid="{D5CDD505-2E9C-101B-9397-08002B2CF9AE}" pid="3" name="subtitle">
    <vt:lpwstr/>
  </property>
</Properties>
</file>